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D5D5C" w14:textId="77777777" w:rsidR="00F62553" w:rsidRPr="002E5246" w:rsidRDefault="00F62553" w:rsidP="00F62553">
      <w:pPr>
        <w:pStyle w:val="Heading1"/>
        <w:jc w:val="center"/>
        <w:rPr>
          <w:rFonts w:ascii="Century Gothic" w:hAnsi="Century Gothic" w:cs="Arial"/>
          <w:color w:val="5F5F5F" w:themeColor="accent4" w:themeShade="BF"/>
        </w:rPr>
      </w:pPr>
      <w:r w:rsidRPr="002E5246">
        <w:rPr>
          <w:rFonts w:ascii="Century Gothic" w:hAnsi="Century Gothic" w:cs="Arial"/>
          <w:color w:val="5F5F5F" w:themeColor="accent4" w:themeShade="BF"/>
        </w:rPr>
        <w:t>URDD GOBAITH CYMRU</w:t>
      </w:r>
    </w:p>
    <w:p w14:paraId="6B6D5515" w14:textId="0B98D055" w:rsidR="008647B3" w:rsidRPr="00CB43A1" w:rsidRDefault="00F62553" w:rsidP="00CB43A1">
      <w:pPr>
        <w:jc w:val="center"/>
        <w:rPr>
          <w:rFonts w:ascii="Century Gothic" w:hAnsi="Century Gothic" w:cs="Arial"/>
          <w:color w:val="5F5F5F" w:themeColor="accent4" w:themeShade="BF"/>
          <w:sz w:val="40"/>
          <w:lang w:val="cy-GB"/>
        </w:rPr>
      </w:pPr>
      <w:r w:rsidRPr="002E5246">
        <w:rPr>
          <w:rFonts w:ascii="Century Gothic" w:hAnsi="Century Gothic" w:cs="Arial"/>
          <w:b/>
          <w:color w:val="5F5F5F" w:themeColor="accent4" w:themeShade="BF"/>
          <w:sz w:val="40"/>
          <w:lang w:val="cy-GB"/>
        </w:rPr>
        <w:t>FFURFLEN GAIS PRENTISIAETHAU</w:t>
      </w:r>
    </w:p>
    <w:p w14:paraId="30C9CCAA" w14:textId="398982D7" w:rsidR="00F62553" w:rsidRPr="008647B3" w:rsidRDefault="00F62553" w:rsidP="00F62553">
      <w:pPr>
        <w:pStyle w:val="Subtitle"/>
        <w:rPr>
          <w:rFonts w:asciiTheme="minorHAnsi" w:hAnsiTheme="minorHAnsi" w:cstheme="minorHAnsi"/>
          <w:b/>
          <w:bCs/>
          <w:sz w:val="22"/>
          <w:szCs w:val="22"/>
          <w:lang w:val="cy-GB"/>
        </w:rPr>
      </w:pPr>
      <w:r w:rsidRPr="008647B3">
        <w:rPr>
          <w:rFonts w:asciiTheme="minorHAnsi" w:hAnsiTheme="minorHAnsi" w:cstheme="minorHAnsi"/>
          <w:sz w:val="22"/>
          <w:szCs w:val="22"/>
          <w:lang w:val="cy-GB"/>
        </w:rPr>
        <w:t xml:space="preserve">Cwblhewch drwy ei </w:t>
      </w:r>
      <w:r w:rsidRPr="008647B3">
        <w:rPr>
          <w:rFonts w:asciiTheme="minorHAnsi" w:hAnsiTheme="minorHAnsi" w:cstheme="minorHAnsi"/>
          <w:b/>
          <w:sz w:val="22"/>
          <w:szCs w:val="22"/>
          <w:lang w:val="cy-GB"/>
        </w:rPr>
        <w:t>DEIPIO</w:t>
      </w:r>
      <w:r w:rsidRPr="008647B3">
        <w:rPr>
          <w:rFonts w:asciiTheme="minorHAnsi" w:hAnsiTheme="minorHAnsi" w:cstheme="minorHAnsi"/>
          <w:sz w:val="22"/>
          <w:szCs w:val="22"/>
          <w:lang w:val="cy-GB"/>
        </w:rPr>
        <w:t xml:space="preserve"> neu os nad yw hynny yn bosibl, gydag  </w:t>
      </w:r>
      <w:r w:rsidRPr="008647B3">
        <w:rPr>
          <w:rFonts w:asciiTheme="minorHAnsi" w:hAnsiTheme="minorHAnsi" w:cstheme="minorHAnsi"/>
          <w:b/>
          <w:sz w:val="22"/>
          <w:szCs w:val="22"/>
          <w:lang w:val="cy-GB"/>
        </w:rPr>
        <w:t>INC DU</w:t>
      </w:r>
      <w:r w:rsidRPr="008647B3">
        <w:rPr>
          <w:rFonts w:asciiTheme="minorHAnsi" w:hAnsiTheme="minorHAnsi" w:cstheme="minorHAnsi"/>
          <w:sz w:val="22"/>
          <w:szCs w:val="22"/>
          <w:lang w:val="cy-GB"/>
        </w:rPr>
        <w:t xml:space="preserve"> os gwelwch yn dda.  Ceir copi o’r ffurflen electronig ar ein gwefan.  </w:t>
      </w:r>
    </w:p>
    <w:p w14:paraId="48BD52E6" w14:textId="77777777" w:rsidR="00F62553" w:rsidRDefault="00F62553" w:rsidP="00F62553">
      <w:pPr>
        <w:pStyle w:val="Subtitle"/>
        <w:rPr>
          <w:rFonts w:asciiTheme="minorHAnsi" w:hAnsiTheme="minorHAnsi" w:cstheme="minorHAnsi"/>
          <w:sz w:val="22"/>
          <w:szCs w:val="22"/>
          <w:lang w:val="cy-GB"/>
        </w:rPr>
      </w:pPr>
      <w:r w:rsidRPr="008647B3">
        <w:rPr>
          <w:rFonts w:asciiTheme="minorHAnsi" w:hAnsiTheme="minorHAnsi" w:cstheme="minorHAnsi"/>
          <w:sz w:val="22"/>
          <w:szCs w:val="22"/>
          <w:lang w:val="cy-GB"/>
        </w:rPr>
        <w:t>(Dim ond ar gyfer y drefn penodi staff y defnyddir y wybodaeth a roddir ar y ffurflen gais hon, a bydd yn sail i gofnodion personél yr ymgeisydd llwyddiannus.  Ar wahân i hynny, efallai y cedwir y wybodaeth am gyfnod ar ôl cwblhau'r broses benodi).</w:t>
      </w:r>
    </w:p>
    <w:p w14:paraId="222223CA" w14:textId="11B938E6" w:rsidR="00F62553" w:rsidRPr="00CB43A1" w:rsidRDefault="00CB43A1" w:rsidP="00CB43A1">
      <w:pPr>
        <w:rPr>
          <w:rFonts w:ascii="Century Gothic" w:hAnsi="Century Gothic" w:cstheme="minorHAnsi"/>
          <w:b/>
          <w:bCs/>
          <w:sz w:val="24"/>
          <w:szCs w:val="24"/>
          <w:lang w:val="cy-GB"/>
        </w:rPr>
      </w:pPr>
      <w:r w:rsidRPr="008647B3">
        <w:rPr>
          <w:rFonts w:ascii="Century Gothic" w:hAnsi="Century Gothic" w:cstheme="minorHAnsi"/>
          <w:b/>
          <w:bCs/>
          <w:sz w:val="24"/>
          <w:szCs w:val="24"/>
          <w:lang w:val="cy-GB"/>
        </w:rPr>
        <w:t xml:space="preserve">Anfonwch eich ffurflen gais at: </w:t>
      </w:r>
      <w:hyperlink r:id="rId10" w:history="1">
        <w:r w:rsidRPr="008647B3">
          <w:rPr>
            <w:rStyle w:val="Hyperlink"/>
            <w:rFonts w:ascii="Century Gothic" w:hAnsi="Century Gothic" w:cstheme="minorHAnsi"/>
            <w:b/>
            <w:bCs/>
            <w:sz w:val="24"/>
            <w:szCs w:val="24"/>
            <w:lang w:val="cy-GB"/>
          </w:rPr>
          <w:t>prentisiaeth@urdd.org</w:t>
        </w:r>
      </w:hyperlink>
      <w:r w:rsidRPr="008647B3">
        <w:rPr>
          <w:rFonts w:ascii="Century Gothic" w:hAnsi="Century Gothic" w:cstheme="minorHAnsi"/>
          <w:b/>
          <w:bCs/>
          <w:sz w:val="24"/>
          <w:szCs w:val="24"/>
          <w:lang w:val="cy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5"/>
        <w:gridCol w:w="4655"/>
      </w:tblGrid>
      <w:tr w:rsidR="00F62553" w:rsidRPr="00077830" w14:paraId="67E0C348" w14:textId="77777777" w:rsidTr="00F62553">
        <w:tc>
          <w:tcPr>
            <w:tcW w:w="4788" w:type="dxa"/>
          </w:tcPr>
          <w:p w14:paraId="12C3B4E2" w14:textId="77777777" w:rsidR="00F62553" w:rsidRPr="002E5246" w:rsidRDefault="00F62553" w:rsidP="00F62553">
            <w:pPr>
              <w:rPr>
                <w:rFonts w:cstheme="minorHAnsi"/>
                <w:sz w:val="28"/>
                <w:lang w:val="cy-GB"/>
              </w:rPr>
            </w:pPr>
            <w:r w:rsidRPr="002E5246">
              <w:rPr>
                <w:rFonts w:cstheme="minorHAnsi"/>
                <w:sz w:val="28"/>
                <w:lang w:val="cy-GB"/>
              </w:rPr>
              <w:t>Ar gyfer ba brentisiaeth ydych yn ymgeisio?</w:t>
            </w:r>
          </w:p>
        </w:tc>
        <w:tc>
          <w:tcPr>
            <w:tcW w:w="4788" w:type="dxa"/>
          </w:tcPr>
          <w:p w14:paraId="78FEF3ED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</w:p>
        </w:tc>
      </w:tr>
      <w:tr w:rsidR="00F62553" w:rsidRPr="00077830" w14:paraId="638C3F27" w14:textId="77777777" w:rsidTr="00F62553">
        <w:tc>
          <w:tcPr>
            <w:tcW w:w="4788" w:type="dxa"/>
          </w:tcPr>
          <w:p w14:paraId="34B0887C" w14:textId="77777777" w:rsidR="00F62553" w:rsidRPr="002E5246" w:rsidRDefault="00F62553" w:rsidP="00F62553">
            <w:pPr>
              <w:rPr>
                <w:rFonts w:cstheme="minorHAnsi"/>
                <w:sz w:val="28"/>
                <w:lang w:val="cy-GB"/>
              </w:rPr>
            </w:pPr>
            <w:r w:rsidRPr="002E5246">
              <w:rPr>
                <w:rFonts w:cstheme="minorHAnsi"/>
                <w:sz w:val="28"/>
                <w:lang w:val="cy-GB"/>
              </w:rPr>
              <w:t>A oes gennych chi ail ddewis?</w:t>
            </w:r>
          </w:p>
          <w:p w14:paraId="7370C307" w14:textId="77777777" w:rsidR="00F62553" w:rsidRPr="002E5246" w:rsidRDefault="00F62553" w:rsidP="00F62553">
            <w:pPr>
              <w:rPr>
                <w:rFonts w:cstheme="minorHAnsi"/>
                <w:sz w:val="28"/>
                <w:lang w:val="cy-GB"/>
              </w:rPr>
            </w:pPr>
          </w:p>
        </w:tc>
        <w:tc>
          <w:tcPr>
            <w:tcW w:w="4788" w:type="dxa"/>
          </w:tcPr>
          <w:p w14:paraId="47F6D668" w14:textId="77777777" w:rsidR="00F62553" w:rsidRPr="00077830" w:rsidRDefault="00F62553" w:rsidP="00F62553">
            <w:pPr>
              <w:rPr>
                <w:rFonts w:ascii="Arial" w:hAnsi="Arial" w:cs="Arial"/>
                <w:sz w:val="28"/>
                <w:lang w:val="cy-GB"/>
              </w:rPr>
            </w:pPr>
          </w:p>
        </w:tc>
      </w:tr>
    </w:tbl>
    <w:p w14:paraId="51701275" w14:textId="77777777" w:rsidR="00CB43A1" w:rsidRDefault="00CB43A1" w:rsidP="007B2302">
      <w:pPr>
        <w:pStyle w:val="Subtitle"/>
        <w:rPr>
          <w:lang w:val="cy-GB"/>
        </w:rPr>
      </w:pPr>
    </w:p>
    <w:p w14:paraId="165FA02D" w14:textId="0A49EF5A" w:rsidR="00F62553" w:rsidRPr="00077830" w:rsidRDefault="00F62553" w:rsidP="007B2302">
      <w:pPr>
        <w:pStyle w:val="Subtitle"/>
        <w:rPr>
          <w:lang w:val="cy-GB"/>
        </w:rPr>
      </w:pPr>
      <w:r w:rsidRPr="00077830">
        <w:rPr>
          <w:lang w:val="cy-GB"/>
        </w:rPr>
        <w:t xml:space="preserve">1.  </w:t>
      </w:r>
      <w:r w:rsidRPr="002E5246">
        <w:rPr>
          <w:rFonts w:ascii="Century Gothic" w:hAnsi="Century Gothic" w:cstheme="minorHAnsi"/>
          <w:lang w:val="cy-GB"/>
        </w:rPr>
        <w:t>MANYLION PERSONO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7"/>
        <w:gridCol w:w="4927"/>
      </w:tblGrid>
      <w:tr w:rsidR="00F62553" w:rsidRPr="00077830" w14:paraId="2FF0ACDD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CA727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Cyfenw:</w:t>
            </w: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3DD0E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Enwau cyntaf:</w:t>
            </w:r>
          </w:p>
          <w:p w14:paraId="0EB424B3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22023E94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1705E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Yr enw hoffech gael eich adnabod:</w:t>
            </w:r>
          </w:p>
          <w:p w14:paraId="4AF0C9CC" w14:textId="77777777" w:rsidR="00F62553" w:rsidRPr="008647B3" w:rsidRDefault="00F62553">
            <w:pPr>
              <w:rPr>
                <w:rFonts w:cstheme="minorHAnsi"/>
                <w:i/>
                <w:iCs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0A260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Rhif Yswiriant Gwladol:</w:t>
            </w:r>
          </w:p>
        </w:tc>
      </w:tr>
      <w:tr w:rsidR="00F62553" w:rsidRPr="00077830" w14:paraId="0F41AEE3" w14:textId="77777777" w:rsidTr="00F62553"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7776D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Cyfeiriad:</w:t>
            </w:r>
          </w:p>
          <w:p w14:paraId="441D6B43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E1D14" w14:textId="0CC686DB" w:rsidR="00083A37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R</w:t>
            </w:r>
            <w:r w:rsidR="00083A37" w:rsidRPr="008647B3">
              <w:rPr>
                <w:rFonts w:cstheme="minorHAnsi"/>
                <w:sz w:val="24"/>
                <w:szCs w:val="24"/>
                <w:lang w:val="cy-GB"/>
              </w:rPr>
              <w:t>hifau Ffôn</w:t>
            </w:r>
            <w:r w:rsidR="008647B3" w:rsidRPr="008647B3">
              <w:rPr>
                <w:rFonts w:cstheme="minorHAnsi"/>
                <w:sz w:val="24"/>
                <w:szCs w:val="24"/>
                <w:lang w:val="cy-GB"/>
              </w:rPr>
              <w:t xml:space="preserve"> -</w:t>
            </w:r>
          </w:p>
          <w:p w14:paraId="37A8BAF0" w14:textId="2B7AD376" w:rsidR="00F62553" w:rsidRPr="008647B3" w:rsidRDefault="00083A37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Adref:</w:t>
            </w:r>
            <w:r w:rsidR="00F62553" w:rsidRPr="008647B3">
              <w:rPr>
                <w:rFonts w:cstheme="minorHAnsi"/>
                <w:sz w:val="24"/>
                <w:szCs w:val="24"/>
                <w:lang w:val="cy-GB"/>
              </w:rPr>
              <w:t xml:space="preserve"> </w:t>
            </w:r>
          </w:p>
          <w:p w14:paraId="5F185B9B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Symudol:</w:t>
            </w:r>
          </w:p>
          <w:p w14:paraId="447F4205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61148531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Cyfeiriad e-bost:</w:t>
            </w:r>
          </w:p>
          <w:p w14:paraId="6B469EA9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6C46388E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EE6BF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334714A4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48EF9698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CD3F3" w14:textId="3730489D" w:rsidR="00BA0DBF" w:rsidRPr="008647B3" w:rsidRDefault="00F62553">
            <w:pPr>
              <w:rPr>
                <w:rFonts w:cstheme="minorHAnsi"/>
                <w:sz w:val="24"/>
                <w:szCs w:val="24"/>
                <w:lang w:val="cy-GB" w:eastAsia="cy-GB"/>
              </w:rPr>
            </w:pPr>
            <w:r w:rsidRPr="008647B3">
              <w:rPr>
                <w:rFonts w:cstheme="minorHAnsi"/>
                <w:sz w:val="24"/>
                <w:szCs w:val="24"/>
                <w:lang w:val="cy-GB" w:eastAsia="cy-GB"/>
              </w:rPr>
              <w:t>Nodwch unrhyw drefniadau arbennig a fyddai eu hangen os cewch eich gwahodd i</w:t>
            </w:r>
            <w:r w:rsidR="00D5450F" w:rsidRPr="008647B3">
              <w:rPr>
                <w:rFonts w:cstheme="minorHAnsi"/>
                <w:sz w:val="24"/>
                <w:szCs w:val="24"/>
                <w:lang w:val="cy-GB" w:eastAsia="cy-GB"/>
              </w:rPr>
              <w:t xml:space="preserve"> gael</w:t>
            </w:r>
            <w:r w:rsidRPr="008647B3">
              <w:rPr>
                <w:rFonts w:cstheme="minorHAnsi"/>
                <w:sz w:val="24"/>
                <w:szCs w:val="24"/>
                <w:lang w:val="cy-GB" w:eastAsia="cy-GB"/>
              </w:rPr>
              <w:t xml:space="preserve"> </w:t>
            </w:r>
            <w:r w:rsidR="00D5450F" w:rsidRPr="008647B3">
              <w:rPr>
                <w:rFonts w:cstheme="minorHAnsi"/>
                <w:sz w:val="24"/>
                <w:szCs w:val="24"/>
                <w:lang w:val="cy-GB" w:eastAsia="cy-GB"/>
              </w:rPr>
              <w:t>c</w:t>
            </w:r>
            <w:r w:rsidRPr="008647B3">
              <w:rPr>
                <w:rFonts w:cstheme="minorHAnsi"/>
                <w:sz w:val="24"/>
                <w:szCs w:val="24"/>
                <w:lang w:val="cy-GB" w:eastAsia="cy-GB"/>
              </w:rPr>
              <w:t>yfweliad</w:t>
            </w:r>
            <w:r w:rsidR="00BA0DBF" w:rsidRPr="008647B3">
              <w:rPr>
                <w:rFonts w:cstheme="minorHAnsi"/>
                <w:sz w:val="24"/>
                <w:szCs w:val="24"/>
                <w:lang w:val="cy-GB" w:eastAsia="cy-GB"/>
              </w:rPr>
              <w:t xml:space="preserve"> anffurfiol / ymarferol</w:t>
            </w:r>
            <w:r w:rsidRPr="008647B3">
              <w:rPr>
                <w:rFonts w:cstheme="minorHAnsi"/>
                <w:sz w:val="24"/>
                <w:szCs w:val="24"/>
                <w:lang w:val="cy-GB" w:eastAsia="cy-GB"/>
              </w:rPr>
              <w:t>:</w:t>
            </w:r>
          </w:p>
          <w:p w14:paraId="4F5FC407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27F0221A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425905F4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21D6FC81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DEDCA" w14:textId="0B6FCD9A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lastRenderedPageBreak/>
              <w:t>(Os yn berthnasol i’r swydd)</w:t>
            </w:r>
          </w:p>
          <w:p w14:paraId="1BC824F8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Trwydded yrru ddilys:     OES/ NAC OES</w:t>
            </w:r>
          </w:p>
          <w:p w14:paraId="683EF59D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Perchennog car:             YDW/ NAC YDW </w:t>
            </w:r>
          </w:p>
          <w:p w14:paraId="526178BA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Neu nodwch unrhyw </w:t>
            </w:r>
          </w:p>
          <w:p w14:paraId="0061589B" w14:textId="525E8CB2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drefniant arall</w:t>
            </w:r>
            <w:r w:rsidR="008647B3" w:rsidRPr="008647B3">
              <w:rPr>
                <w:rFonts w:cstheme="minorHAnsi"/>
                <w:sz w:val="24"/>
                <w:szCs w:val="24"/>
                <w:lang w:val="cy-GB"/>
              </w:rPr>
              <w:t>:</w:t>
            </w:r>
          </w:p>
          <w:p w14:paraId="3190EE67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6B2D3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 w:eastAsia="en-GB"/>
              </w:rPr>
            </w:pPr>
          </w:p>
        </w:tc>
      </w:tr>
      <w:tr w:rsidR="00F62553" w:rsidRPr="00077830" w14:paraId="3BF8EA17" w14:textId="77777777" w:rsidTr="00F62553">
        <w:trPr>
          <w:cantSplit/>
        </w:trPr>
        <w:tc>
          <w:tcPr>
            <w:tcW w:w="4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1AF03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Nodwch sut y daethoch i wybod am y brentisiaeth: </w:t>
            </w:r>
          </w:p>
          <w:p w14:paraId="08C3F13E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600A8142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4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DA17D" w14:textId="77777777" w:rsidR="00F62553" w:rsidRPr="00077830" w:rsidRDefault="00F62553">
            <w:pPr>
              <w:rPr>
                <w:rFonts w:ascii="Arial" w:hAnsi="Arial" w:cs="Arial"/>
                <w:sz w:val="22"/>
                <w:szCs w:val="22"/>
                <w:lang w:val="cy-GB" w:eastAsia="en-GB"/>
              </w:rPr>
            </w:pPr>
          </w:p>
        </w:tc>
      </w:tr>
    </w:tbl>
    <w:p w14:paraId="5739383D" w14:textId="77777777" w:rsidR="00F62553" w:rsidRPr="00077830" w:rsidRDefault="00F62553" w:rsidP="00F62553">
      <w:pPr>
        <w:rPr>
          <w:rFonts w:ascii="Arial" w:hAnsi="Arial" w:cs="Arial"/>
          <w:b/>
          <w:sz w:val="24"/>
          <w:szCs w:val="20"/>
          <w:lang w:val="cy-GB" w:eastAsia="en-GB"/>
        </w:rPr>
      </w:pPr>
    </w:p>
    <w:p w14:paraId="492F6BBA" w14:textId="430A998B" w:rsidR="000B3B8F" w:rsidRPr="008647B3" w:rsidRDefault="00D84411" w:rsidP="007B2302">
      <w:pPr>
        <w:pStyle w:val="Subtitle"/>
        <w:rPr>
          <w:rFonts w:ascii="Century Gothic" w:hAnsi="Century Gothic"/>
          <w:lang w:val="cy-GB"/>
        </w:rPr>
      </w:pPr>
      <w:r w:rsidRPr="008647B3">
        <w:rPr>
          <w:rFonts w:ascii="Century Gothic" w:hAnsi="Century Gothic"/>
          <w:lang w:val="cy-GB"/>
        </w:rPr>
        <w:t xml:space="preserve">2. Pam </w:t>
      </w:r>
      <w:r w:rsidR="007B2302" w:rsidRPr="008647B3">
        <w:rPr>
          <w:rFonts w:ascii="Century Gothic" w:hAnsi="Century Gothic"/>
          <w:lang w:val="cy-GB"/>
        </w:rPr>
        <w:t>Prentisiaeth</w:t>
      </w:r>
      <w:r w:rsidRPr="008647B3">
        <w:rPr>
          <w:rFonts w:ascii="Century Gothic" w:hAnsi="Century Gothic"/>
          <w:lang w:val="cy-GB"/>
        </w:rPr>
        <w:t>?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F62553" w:rsidRPr="00077830" w14:paraId="5441072A" w14:textId="77777777" w:rsidTr="008647B3">
        <w:tc>
          <w:tcPr>
            <w:tcW w:w="9918" w:type="dxa"/>
            <w:shd w:val="clear" w:color="auto" w:fill="C0C0C0" w:themeFill="accent3" w:themeFillTint="99"/>
          </w:tcPr>
          <w:p w14:paraId="3B44AA2B" w14:textId="054CED3A" w:rsidR="00F62553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Pam </w:t>
            </w:r>
            <w:r w:rsidR="00D84411" w:rsidRPr="008647B3">
              <w:rPr>
                <w:rFonts w:cstheme="minorHAnsi"/>
                <w:sz w:val="24"/>
                <w:szCs w:val="24"/>
                <w:lang w:val="cy-GB"/>
              </w:rPr>
              <w:t>bod</w:t>
            </w: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 gennych chi ddiddordeb gwneud prentisiaeth gydag Urdd Gobaith Cymru?</w:t>
            </w:r>
          </w:p>
        </w:tc>
      </w:tr>
      <w:tr w:rsidR="00F62553" w:rsidRPr="00077830" w14:paraId="47DD447D" w14:textId="77777777" w:rsidTr="008647B3">
        <w:tc>
          <w:tcPr>
            <w:tcW w:w="9918" w:type="dxa"/>
          </w:tcPr>
          <w:p w14:paraId="5DBCC467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2DC77DB5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592E5DDF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62D41B09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7E1E1F1A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649C2BCB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5648F49E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299BEDEC" w14:textId="77777777" w:rsidTr="008647B3">
        <w:tc>
          <w:tcPr>
            <w:tcW w:w="9918" w:type="dxa"/>
            <w:shd w:val="clear" w:color="auto" w:fill="C0C0C0" w:themeFill="accent3" w:themeFillTint="99"/>
          </w:tcPr>
          <w:p w14:paraId="0E994941" w14:textId="38392E7E" w:rsidR="00F62553" w:rsidRPr="008647B3" w:rsidRDefault="008E3965" w:rsidP="008E3965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Beth sy’n gwneud i chi sefyll allan o’r dorf? (e.e. unrhyw ddoniau / sgiliau / nodweddion / agweddau arbennig)</w:t>
            </w:r>
          </w:p>
        </w:tc>
        <w:bookmarkStart w:id="0" w:name="cysill"/>
        <w:bookmarkEnd w:id="0"/>
      </w:tr>
      <w:tr w:rsidR="00F62553" w:rsidRPr="00077830" w14:paraId="28981507" w14:textId="77777777" w:rsidTr="008647B3">
        <w:tc>
          <w:tcPr>
            <w:tcW w:w="9918" w:type="dxa"/>
          </w:tcPr>
          <w:p w14:paraId="5E03501F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4025A9DA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7FF1DBF2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7C8FC540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328F2FA6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3A23AF79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060F8955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  <w:p w14:paraId="1D142339" w14:textId="77777777" w:rsidR="00F62553" w:rsidRPr="008647B3" w:rsidRDefault="00F62553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F62553" w:rsidRPr="00077830" w14:paraId="511E8D4F" w14:textId="77777777" w:rsidTr="008647B3">
        <w:tc>
          <w:tcPr>
            <w:tcW w:w="9918" w:type="dxa"/>
            <w:shd w:val="clear" w:color="auto" w:fill="C0C0C0" w:themeFill="accent3" w:themeFillTint="99"/>
          </w:tcPr>
          <w:p w14:paraId="6D6B86C8" w14:textId="77777777" w:rsidR="00F62553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Pa brofiad sydd gennych a all fod yn ddefnyddiol os oeddech yn gwneud prentisiaeth gyda’r Urdd? (Fe allech sôn am unrhyw swyddi blaenorol, gwirfoddoli neu ddiddordebau eraill sydd gennych.)</w:t>
            </w:r>
          </w:p>
        </w:tc>
      </w:tr>
      <w:tr w:rsidR="009F2169" w:rsidRPr="00077830" w14:paraId="1B39EAFC" w14:textId="77777777" w:rsidTr="008647B3">
        <w:tc>
          <w:tcPr>
            <w:tcW w:w="9918" w:type="dxa"/>
            <w:shd w:val="clear" w:color="auto" w:fill="FFFFFF" w:themeFill="background1"/>
          </w:tcPr>
          <w:p w14:paraId="1C1FE3D9" w14:textId="77777777" w:rsidR="009F2169" w:rsidRPr="008647B3" w:rsidRDefault="009F2169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0E74AEA3" w14:textId="77777777" w:rsidR="009F2169" w:rsidRPr="008647B3" w:rsidRDefault="009F2169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2D5C5C89" w14:textId="77777777" w:rsidR="00FB17F7" w:rsidRPr="008647B3" w:rsidRDefault="00FB17F7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4B56CBE3" w14:textId="77777777" w:rsidR="00FB17F7" w:rsidRPr="008647B3" w:rsidRDefault="00FB17F7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1DD8A4E0" w14:textId="77777777" w:rsidR="009F2169" w:rsidRPr="008647B3" w:rsidRDefault="009F2169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</w:tr>
    </w:tbl>
    <w:p w14:paraId="01883FD6" w14:textId="50D34E8B" w:rsidR="002E5246" w:rsidRPr="00077830" w:rsidRDefault="002E5246">
      <w:pPr>
        <w:rPr>
          <w:rFonts w:ascii="Arial" w:hAnsi="Arial" w:cs="Arial"/>
          <w:lang w:val="cy-GB"/>
        </w:rPr>
      </w:pPr>
    </w:p>
    <w:p w14:paraId="6DD42A70" w14:textId="5B5F608A" w:rsidR="00D84411" w:rsidRPr="008647B3" w:rsidRDefault="00D84411" w:rsidP="007B2302">
      <w:pPr>
        <w:pStyle w:val="Subtitle"/>
        <w:rPr>
          <w:rFonts w:ascii="Century Gothic" w:hAnsi="Century Gothic"/>
          <w:lang w:val="cy-GB"/>
        </w:rPr>
      </w:pPr>
      <w:r w:rsidRPr="008647B3">
        <w:rPr>
          <w:rFonts w:ascii="Century Gothic" w:hAnsi="Century Gothic"/>
          <w:lang w:val="cy-GB"/>
        </w:rPr>
        <w:lastRenderedPageBreak/>
        <w:t xml:space="preserve">3. Cymwysterau </w:t>
      </w:r>
      <w:r w:rsidR="007B2302" w:rsidRPr="008647B3">
        <w:rPr>
          <w:rFonts w:ascii="Century Gothic" w:hAnsi="Century Gothic"/>
          <w:lang w:val="cy-GB"/>
        </w:rPr>
        <w:t>cyfredol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033"/>
        <w:gridCol w:w="2015"/>
        <w:gridCol w:w="2038"/>
        <w:gridCol w:w="3690"/>
      </w:tblGrid>
      <w:tr w:rsidR="00735E6B" w:rsidRPr="008647B3" w14:paraId="0F89FAEB" w14:textId="77777777" w:rsidTr="008647B3">
        <w:tc>
          <w:tcPr>
            <w:tcW w:w="2033" w:type="dxa"/>
            <w:shd w:val="clear" w:color="auto" w:fill="D0D0D0" w:themeFill="accent2" w:themeFillTint="99"/>
          </w:tcPr>
          <w:p w14:paraId="368EDB94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 xml:space="preserve">Enw’r Cymhwyster </w:t>
            </w:r>
          </w:p>
        </w:tc>
        <w:tc>
          <w:tcPr>
            <w:tcW w:w="2015" w:type="dxa"/>
            <w:shd w:val="clear" w:color="auto" w:fill="D0D0D0" w:themeFill="accent2" w:themeFillTint="99"/>
          </w:tcPr>
          <w:p w14:paraId="218A98EE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Sefydliad: (e.e ysgol neu coleg)</w:t>
            </w:r>
          </w:p>
        </w:tc>
        <w:tc>
          <w:tcPr>
            <w:tcW w:w="2038" w:type="dxa"/>
            <w:shd w:val="clear" w:color="auto" w:fill="D0D0D0" w:themeFill="accent2" w:themeFillTint="99"/>
          </w:tcPr>
          <w:p w14:paraId="5D19A5F8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Dyddiad a chwblhawyd:</w:t>
            </w:r>
          </w:p>
        </w:tc>
        <w:tc>
          <w:tcPr>
            <w:tcW w:w="3690" w:type="dxa"/>
            <w:shd w:val="clear" w:color="auto" w:fill="D0D0D0" w:themeFill="accent2" w:themeFillTint="99"/>
          </w:tcPr>
          <w:p w14:paraId="3C010E2F" w14:textId="77777777" w:rsidR="009F2169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Gradd neu farc:</w:t>
            </w:r>
          </w:p>
        </w:tc>
      </w:tr>
      <w:tr w:rsidR="00FB17F7" w:rsidRPr="008647B3" w14:paraId="096917A4" w14:textId="77777777" w:rsidTr="008647B3">
        <w:trPr>
          <w:trHeight w:val="624"/>
        </w:trPr>
        <w:tc>
          <w:tcPr>
            <w:tcW w:w="2033" w:type="dxa"/>
          </w:tcPr>
          <w:p w14:paraId="3B6BB4AE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15" w:type="dxa"/>
          </w:tcPr>
          <w:p w14:paraId="2DFF509A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38" w:type="dxa"/>
          </w:tcPr>
          <w:p w14:paraId="36C3F22C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3690" w:type="dxa"/>
          </w:tcPr>
          <w:p w14:paraId="162E4DBD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9F2169" w:rsidRPr="008647B3" w14:paraId="765752CF" w14:textId="77777777" w:rsidTr="008647B3">
        <w:trPr>
          <w:trHeight w:val="624"/>
        </w:trPr>
        <w:tc>
          <w:tcPr>
            <w:tcW w:w="2033" w:type="dxa"/>
          </w:tcPr>
          <w:p w14:paraId="1FBCA919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15" w:type="dxa"/>
          </w:tcPr>
          <w:p w14:paraId="23AFF89A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38" w:type="dxa"/>
          </w:tcPr>
          <w:p w14:paraId="30E10197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3690" w:type="dxa"/>
          </w:tcPr>
          <w:p w14:paraId="4306C8EF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735E6B" w:rsidRPr="008647B3" w14:paraId="7740DA46" w14:textId="77777777" w:rsidTr="008647B3">
        <w:trPr>
          <w:trHeight w:val="624"/>
        </w:trPr>
        <w:tc>
          <w:tcPr>
            <w:tcW w:w="2033" w:type="dxa"/>
          </w:tcPr>
          <w:p w14:paraId="0F10D52D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15" w:type="dxa"/>
          </w:tcPr>
          <w:p w14:paraId="13CECA22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38" w:type="dxa"/>
          </w:tcPr>
          <w:p w14:paraId="7F2D4953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3690" w:type="dxa"/>
          </w:tcPr>
          <w:p w14:paraId="0762E03B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9F2169" w:rsidRPr="008647B3" w14:paraId="7BA8857A" w14:textId="77777777" w:rsidTr="008647B3">
        <w:trPr>
          <w:trHeight w:val="624"/>
        </w:trPr>
        <w:tc>
          <w:tcPr>
            <w:tcW w:w="2033" w:type="dxa"/>
          </w:tcPr>
          <w:p w14:paraId="0E029B08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15" w:type="dxa"/>
          </w:tcPr>
          <w:p w14:paraId="15022F17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2038" w:type="dxa"/>
          </w:tcPr>
          <w:p w14:paraId="0FD54D24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  <w:tc>
          <w:tcPr>
            <w:tcW w:w="3690" w:type="dxa"/>
          </w:tcPr>
          <w:p w14:paraId="04FD1202" w14:textId="77777777" w:rsidR="009F2169" w:rsidRPr="008647B3" w:rsidRDefault="009F2169">
            <w:pPr>
              <w:rPr>
                <w:rFonts w:cstheme="minorHAnsi"/>
                <w:sz w:val="24"/>
                <w:szCs w:val="24"/>
                <w:lang w:val="cy-GB"/>
              </w:rPr>
            </w:pPr>
          </w:p>
        </w:tc>
      </w:tr>
      <w:tr w:rsidR="00735E6B" w:rsidRPr="008647B3" w14:paraId="58A964AA" w14:textId="77777777" w:rsidTr="008647B3">
        <w:trPr>
          <w:trHeight w:val="624"/>
        </w:trPr>
        <w:tc>
          <w:tcPr>
            <w:tcW w:w="9776" w:type="dxa"/>
            <w:gridSpan w:val="4"/>
            <w:shd w:val="clear" w:color="auto" w:fill="D0D0D0" w:themeFill="accent2" w:themeFillTint="99"/>
          </w:tcPr>
          <w:p w14:paraId="0B15A6B7" w14:textId="77777777" w:rsidR="00735E6B" w:rsidRPr="008647B3" w:rsidRDefault="00735E6B">
            <w:pPr>
              <w:rPr>
                <w:rFonts w:cstheme="minorHAnsi"/>
                <w:sz w:val="24"/>
                <w:szCs w:val="24"/>
                <w:lang w:val="cy-GB"/>
              </w:rPr>
            </w:pPr>
            <w:r w:rsidRPr="008647B3">
              <w:rPr>
                <w:rFonts w:cstheme="minorHAnsi"/>
                <w:sz w:val="24"/>
                <w:szCs w:val="24"/>
                <w:lang w:val="cy-GB"/>
              </w:rPr>
              <w:t>A ydych wedi gwneud unrhyw hyfforddiant arall?</w:t>
            </w:r>
          </w:p>
        </w:tc>
      </w:tr>
      <w:tr w:rsidR="00735E6B" w:rsidRPr="008647B3" w14:paraId="0FE0BF0F" w14:textId="77777777" w:rsidTr="008647B3">
        <w:trPr>
          <w:trHeight w:val="624"/>
        </w:trPr>
        <w:tc>
          <w:tcPr>
            <w:tcW w:w="9776" w:type="dxa"/>
            <w:gridSpan w:val="4"/>
          </w:tcPr>
          <w:p w14:paraId="7587B1B6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1B978CB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35BF050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291F34E9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2D3D8E43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2D875BFC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3CE09C80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</w:tc>
      </w:tr>
    </w:tbl>
    <w:p w14:paraId="3C0E4CC9" w14:textId="7507632C" w:rsidR="009F2169" w:rsidRPr="008647B3" w:rsidRDefault="009F2169">
      <w:pPr>
        <w:rPr>
          <w:rFonts w:ascii="Century Gothic" w:hAnsi="Century Gothic" w:cstheme="minorHAnsi"/>
          <w:lang w:val="cy-GB"/>
        </w:rPr>
      </w:pPr>
    </w:p>
    <w:p w14:paraId="37749568" w14:textId="4B8594AB" w:rsidR="007B2302" w:rsidRPr="008647B3" w:rsidRDefault="007B2302" w:rsidP="007B2302">
      <w:pPr>
        <w:pStyle w:val="Subtitle"/>
        <w:rPr>
          <w:rFonts w:ascii="Century Gothic" w:hAnsi="Century Gothic" w:cstheme="minorHAnsi"/>
          <w:lang w:val="cy-GB"/>
        </w:rPr>
      </w:pPr>
      <w:r w:rsidRPr="008647B3">
        <w:rPr>
          <w:rFonts w:ascii="Century Gothic" w:hAnsi="Century Gothic" w:cstheme="minorHAnsi"/>
          <w:lang w:val="cy-GB"/>
        </w:rPr>
        <w:t>4. Canolwyr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675"/>
        <w:gridCol w:w="5101"/>
      </w:tblGrid>
      <w:tr w:rsidR="00735E6B" w:rsidRPr="008647B3" w14:paraId="118ED87F" w14:textId="77777777" w:rsidTr="008647B3">
        <w:tc>
          <w:tcPr>
            <w:tcW w:w="4675" w:type="dxa"/>
            <w:shd w:val="clear" w:color="auto" w:fill="D0D0D0" w:themeFill="accent2" w:themeFillTint="99"/>
          </w:tcPr>
          <w:p w14:paraId="0BA4868D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Canolwr 1:</w:t>
            </w:r>
          </w:p>
        </w:tc>
        <w:tc>
          <w:tcPr>
            <w:tcW w:w="5101" w:type="dxa"/>
            <w:shd w:val="clear" w:color="auto" w:fill="D0D0D0" w:themeFill="accent2" w:themeFillTint="99"/>
          </w:tcPr>
          <w:p w14:paraId="41CA864C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Canolwr 2:</w:t>
            </w:r>
          </w:p>
        </w:tc>
      </w:tr>
      <w:tr w:rsidR="00735E6B" w:rsidRPr="008647B3" w14:paraId="59A8F43A" w14:textId="77777777" w:rsidTr="008647B3">
        <w:tc>
          <w:tcPr>
            <w:tcW w:w="4675" w:type="dxa"/>
          </w:tcPr>
          <w:p w14:paraId="30142D2C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Teitl swydd:</w:t>
            </w:r>
          </w:p>
          <w:p w14:paraId="1115AAD5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  <w:tc>
          <w:tcPr>
            <w:tcW w:w="5101" w:type="dxa"/>
          </w:tcPr>
          <w:p w14:paraId="0747698D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Teitl swydd:</w:t>
            </w:r>
          </w:p>
        </w:tc>
      </w:tr>
      <w:tr w:rsidR="00735E6B" w:rsidRPr="008647B3" w14:paraId="5CE290F4" w14:textId="77777777" w:rsidTr="008647B3">
        <w:tc>
          <w:tcPr>
            <w:tcW w:w="4675" w:type="dxa"/>
          </w:tcPr>
          <w:p w14:paraId="41AE4324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Cyfeiriad:</w:t>
            </w:r>
          </w:p>
          <w:p w14:paraId="55528F66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5B54154B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43C1C4E6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Rhif ffôn:</w:t>
            </w:r>
          </w:p>
          <w:p w14:paraId="7BAB7F8C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E-bost:</w:t>
            </w:r>
          </w:p>
          <w:p w14:paraId="7D490F72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  <w:tc>
          <w:tcPr>
            <w:tcW w:w="5101" w:type="dxa"/>
          </w:tcPr>
          <w:p w14:paraId="76E296B3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Cyfeiriad:</w:t>
            </w:r>
          </w:p>
          <w:p w14:paraId="6DBC4ED4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6C291A51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7FE386A4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Rhif ffôn:</w:t>
            </w:r>
          </w:p>
          <w:p w14:paraId="56B12D19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E-bost:</w:t>
            </w:r>
          </w:p>
          <w:p w14:paraId="661C0B18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</w:tr>
      <w:tr w:rsidR="00735E6B" w:rsidRPr="008647B3" w14:paraId="4B840D21" w14:textId="77777777" w:rsidTr="008647B3">
        <w:tc>
          <w:tcPr>
            <w:tcW w:w="4675" w:type="dxa"/>
          </w:tcPr>
          <w:p w14:paraId="7ADFB66E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Perthynas i chi:</w:t>
            </w:r>
          </w:p>
          <w:p w14:paraId="73669956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</w:tc>
        <w:tc>
          <w:tcPr>
            <w:tcW w:w="5101" w:type="dxa"/>
          </w:tcPr>
          <w:p w14:paraId="4215705A" w14:textId="77777777" w:rsidR="00735E6B" w:rsidRPr="008647B3" w:rsidRDefault="00735E6B" w:rsidP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Perthynas i chi:</w:t>
            </w:r>
          </w:p>
        </w:tc>
      </w:tr>
    </w:tbl>
    <w:p w14:paraId="23F87C10" w14:textId="77777777" w:rsidR="009F2169" w:rsidRPr="008647B3" w:rsidRDefault="009F2169">
      <w:pPr>
        <w:rPr>
          <w:rFonts w:cstheme="minorHAnsi"/>
          <w:lang w:val="cy-GB"/>
        </w:rPr>
      </w:pPr>
    </w:p>
    <w:p w14:paraId="1AA8CC05" w14:textId="38E63EBB" w:rsidR="00735E6B" w:rsidRPr="008647B3" w:rsidRDefault="007B2302" w:rsidP="007B2302">
      <w:pPr>
        <w:pStyle w:val="Subtitle"/>
        <w:rPr>
          <w:rFonts w:ascii="Century Gothic" w:hAnsi="Century Gothic" w:cstheme="minorHAnsi"/>
          <w:lang w:val="cy-GB"/>
        </w:rPr>
      </w:pPr>
      <w:r w:rsidRPr="008647B3">
        <w:rPr>
          <w:rFonts w:ascii="Century Gothic" w:hAnsi="Century Gothic" w:cstheme="minorHAnsi"/>
          <w:lang w:val="cy-GB"/>
        </w:rPr>
        <w:t xml:space="preserve">5. </w:t>
      </w:r>
      <w:r w:rsidR="00735E6B" w:rsidRPr="008647B3">
        <w:rPr>
          <w:rFonts w:ascii="Century Gothic" w:hAnsi="Century Gothic" w:cstheme="minorHAnsi"/>
          <w:lang w:val="cy-GB"/>
        </w:rPr>
        <w:t>DATGELU TROSEDDA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735E6B" w:rsidRPr="008647B3" w14:paraId="449B2983" w14:textId="77777777" w:rsidTr="00735E6B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79D9A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Gofynnir i chi ddatgelu manylion unrhyw ddedfryd droseddol sydd gennych, gan gynnwys troseddau honedig sy’n aros am ddedfryd.  Fodd bynnag, nid oes rheidrwydd arnoch i ddatgelu unrhyw drosedd sydd yn dreuliedig.  O ran swyddi sy’n ymwneud â phlant, yr henoed a phobl anabl, nid yw’r gyfraith yn cydnabod bod unrhyw drosedd wedi’i ‘threulio’.  Bydd yr Urdd yn cysylltu â’r Swyddfa Cofnodion Troseddol cyn cadarnhau penodiad i unrhyw swydd.</w:t>
            </w:r>
          </w:p>
          <w:p w14:paraId="31560938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</w:p>
          <w:p w14:paraId="4CAC6EE0" w14:textId="17831F26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Manylion troseddau</w:t>
            </w:r>
            <w:r w:rsidR="008647B3">
              <w:rPr>
                <w:rFonts w:cstheme="minorHAnsi"/>
                <w:sz w:val="22"/>
                <w:szCs w:val="22"/>
                <w:lang w:val="cy-GB"/>
              </w:rPr>
              <w:t>:</w:t>
            </w:r>
          </w:p>
          <w:p w14:paraId="0E2676CC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4A82767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1FC9C91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030F5426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7E1BF7D0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  <w:p w14:paraId="11FEE7BF" w14:textId="77777777" w:rsidR="00735E6B" w:rsidRPr="008647B3" w:rsidRDefault="00735E6B">
            <w:pPr>
              <w:rPr>
                <w:rFonts w:cstheme="minorHAnsi"/>
                <w:lang w:val="cy-GB"/>
              </w:rPr>
            </w:pPr>
            <w:r w:rsidRPr="008647B3">
              <w:rPr>
                <w:rFonts w:cstheme="minorHAnsi"/>
                <w:lang w:val="cy-GB"/>
              </w:rPr>
              <w:t xml:space="preserve">  </w:t>
            </w:r>
          </w:p>
          <w:p w14:paraId="7B0D3445" w14:textId="77777777" w:rsidR="00735E6B" w:rsidRPr="008647B3" w:rsidRDefault="00735E6B">
            <w:pPr>
              <w:rPr>
                <w:rFonts w:cstheme="minorHAnsi"/>
                <w:b/>
                <w:lang w:val="cy-GB"/>
              </w:rPr>
            </w:pPr>
          </w:p>
        </w:tc>
      </w:tr>
      <w:tr w:rsidR="00735E6B" w:rsidRPr="008647B3" w14:paraId="35143DCC" w14:textId="77777777" w:rsidTr="00735E6B">
        <w:trPr>
          <w:cantSplit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4568B" w14:textId="77777777" w:rsidR="00735E6B" w:rsidRPr="008647B3" w:rsidRDefault="00735E6B">
            <w:pPr>
              <w:rPr>
                <w:rFonts w:cstheme="minorHAnsi"/>
                <w:sz w:val="10"/>
                <w:lang w:val="cy-GB"/>
              </w:rPr>
            </w:pPr>
          </w:p>
          <w:p w14:paraId="5848DFAC" w14:textId="77777777" w:rsidR="00735E6B" w:rsidRPr="008647B3" w:rsidRDefault="00735E6B">
            <w:pPr>
              <w:rPr>
                <w:rFonts w:cstheme="minorHAnsi"/>
                <w:sz w:val="22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A</w:t>
            </w:r>
            <w:r w:rsidRPr="008647B3">
              <w:rPr>
                <w:rFonts w:cstheme="minorHAnsi"/>
                <w:lang w:val="cy-GB"/>
              </w:rPr>
              <w:t xml:space="preserve"> </w:t>
            </w:r>
            <w:r w:rsidRPr="008647B3">
              <w:rPr>
                <w:rFonts w:cstheme="minorHAnsi"/>
                <w:sz w:val="22"/>
                <w:szCs w:val="22"/>
                <w:lang w:val="cy-GB"/>
              </w:rPr>
              <w:t>ydych wedi cael eich cyhuddo o drosedd sy’n ymwneud â phlant:          YDW/ NAC YDW</w:t>
            </w:r>
          </w:p>
          <w:p w14:paraId="7EB9B2FB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</w:tc>
      </w:tr>
      <w:tr w:rsidR="00735E6B" w:rsidRPr="008647B3" w14:paraId="0D43A00E" w14:textId="77777777" w:rsidTr="00735E6B">
        <w:trPr>
          <w:cantSplit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38343" w14:textId="77777777" w:rsidR="00735E6B" w:rsidRPr="008647B3" w:rsidRDefault="00735E6B">
            <w:pPr>
              <w:rPr>
                <w:rFonts w:cstheme="minorHAnsi"/>
                <w:sz w:val="10"/>
                <w:lang w:val="cy-GB"/>
              </w:rPr>
            </w:pPr>
          </w:p>
          <w:p w14:paraId="7A0F4878" w14:textId="77777777" w:rsidR="00735E6B" w:rsidRPr="008647B3" w:rsidRDefault="00735E6B">
            <w:pPr>
              <w:rPr>
                <w:rFonts w:cstheme="minorHAnsi"/>
                <w:sz w:val="12"/>
                <w:szCs w:val="22"/>
                <w:lang w:val="cy-GB"/>
              </w:rPr>
            </w:pPr>
          </w:p>
          <w:p w14:paraId="375C0C7F" w14:textId="77777777" w:rsidR="00735E6B" w:rsidRPr="008647B3" w:rsidRDefault="00735E6B">
            <w:pPr>
              <w:rPr>
                <w:rFonts w:cstheme="minorHAnsi"/>
                <w:sz w:val="28"/>
                <w:szCs w:val="22"/>
                <w:lang w:val="cy-GB"/>
              </w:rPr>
            </w:pPr>
            <w:r w:rsidRPr="008647B3">
              <w:rPr>
                <w:rFonts w:cstheme="minorHAnsi"/>
                <w:sz w:val="22"/>
                <w:szCs w:val="22"/>
                <w:lang w:val="cy-GB"/>
              </w:rPr>
              <w:t>Arwyddwyd………………………………………     Dyddiad ………………………………</w:t>
            </w:r>
          </w:p>
          <w:p w14:paraId="61582300" w14:textId="77777777" w:rsidR="00735E6B" w:rsidRPr="008647B3" w:rsidRDefault="00735E6B">
            <w:pPr>
              <w:rPr>
                <w:rFonts w:cstheme="minorHAnsi"/>
                <w:lang w:val="cy-GB"/>
              </w:rPr>
            </w:pPr>
          </w:p>
        </w:tc>
      </w:tr>
    </w:tbl>
    <w:p w14:paraId="765FDF85" w14:textId="77777777" w:rsidR="00735E6B" w:rsidRDefault="00735E6B">
      <w:pPr>
        <w:rPr>
          <w:rFonts w:cstheme="minorHAnsi"/>
          <w:lang w:val="cy-GB"/>
        </w:rPr>
      </w:pPr>
    </w:p>
    <w:p w14:paraId="112348AA" w14:textId="030D1ABC" w:rsidR="008647B3" w:rsidRPr="008647B3" w:rsidRDefault="008647B3">
      <w:pPr>
        <w:rPr>
          <w:rFonts w:ascii="Century Gothic" w:hAnsi="Century Gothic" w:cstheme="minorHAnsi"/>
          <w:b/>
          <w:bCs/>
          <w:sz w:val="24"/>
          <w:szCs w:val="24"/>
          <w:lang w:val="cy-GB"/>
        </w:rPr>
      </w:pPr>
      <w:r w:rsidRPr="008647B3">
        <w:rPr>
          <w:rFonts w:ascii="Century Gothic" w:hAnsi="Century Gothic" w:cstheme="minorHAnsi"/>
          <w:b/>
          <w:bCs/>
          <w:sz w:val="24"/>
          <w:szCs w:val="24"/>
          <w:lang w:val="cy-GB"/>
        </w:rPr>
        <w:t xml:space="preserve">Anfonwch eich ffurflen gais at: </w:t>
      </w:r>
      <w:hyperlink r:id="rId11" w:history="1">
        <w:r w:rsidRPr="008647B3">
          <w:rPr>
            <w:rStyle w:val="Hyperlink"/>
            <w:rFonts w:ascii="Century Gothic" w:hAnsi="Century Gothic" w:cstheme="minorHAnsi"/>
            <w:b/>
            <w:bCs/>
            <w:sz w:val="24"/>
            <w:szCs w:val="24"/>
            <w:lang w:val="cy-GB"/>
          </w:rPr>
          <w:t>prentisiaeth@urdd.org</w:t>
        </w:r>
      </w:hyperlink>
      <w:r w:rsidRPr="008647B3">
        <w:rPr>
          <w:rFonts w:ascii="Century Gothic" w:hAnsi="Century Gothic" w:cstheme="minorHAnsi"/>
          <w:b/>
          <w:bCs/>
          <w:sz w:val="24"/>
          <w:szCs w:val="24"/>
          <w:lang w:val="cy-GB"/>
        </w:rPr>
        <w:t xml:space="preserve"> </w:t>
      </w:r>
    </w:p>
    <w:sectPr w:rsidR="008647B3" w:rsidRPr="008647B3" w:rsidSect="000B3B8F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81E84" w14:textId="77777777" w:rsidR="00AE0644" w:rsidRDefault="00AE0644" w:rsidP="0075559A">
      <w:pPr>
        <w:spacing w:after="0" w:line="240" w:lineRule="auto"/>
      </w:pPr>
      <w:r>
        <w:separator/>
      </w:r>
    </w:p>
  </w:endnote>
  <w:endnote w:type="continuationSeparator" w:id="0">
    <w:p w14:paraId="6C21D999" w14:textId="77777777" w:rsidR="00AE0644" w:rsidRDefault="00AE0644" w:rsidP="007555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1157884"/>
      <w:docPartObj>
        <w:docPartGallery w:val="Page Numbers (Bottom of Page)"/>
        <w:docPartUnique/>
      </w:docPartObj>
    </w:sdtPr>
    <w:sdtEndPr/>
    <w:sdtContent>
      <w:p w14:paraId="7531794F" w14:textId="749C0949" w:rsidR="008E3965" w:rsidRDefault="008E396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cy-GB"/>
          </w:rPr>
          <w:t>2</w:t>
        </w:r>
        <w:r>
          <w:fldChar w:fldCharType="end"/>
        </w:r>
      </w:p>
    </w:sdtContent>
  </w:sdt>
  <w:p w14:paraId="0E198A88" w14:textId="77777777" w:rsidR="008E3965" w:rsidRDefault="008E39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3F33F" w14:textId="77777777" w:rsidR="00AE0644" w:rsidRDefault="00AE0644" w:rsidP="0075559A">
      <w:pPr>
        <w:spacing w:after="0" w:line="240" w:lineRule="auto"/>
      </w:pPr>
      <w:r>
        <w:separator/>
      </w:r>
    </w:p>
  </w:footnote>
  <w:footnote w:type="continuationSeparator" w:id="0">
    <w:p w14:paraId="05F7B64D" w14:textId="77777777" w:rsidR="00AE0644" w:rsidRDefault="00AE0644" w:rsidP="007555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D3584" w14:textId="664E9B9D" w:rsidR="0075559A" w:rsidRDefault="008523A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FCAA799" wp14:editId="2189760C">
          <wp:simplePos x="0" y="0"/>
          <wp:positionH relativeFrom="margin">
            <wp:posOffset>2186940</wp:posOffset>
          </wp:positionH>
          <wp:positionV relativeFrom="paragraph">
            <wp:posOffset>-693420</wp:posOffset>
          </wp:positionV>
          <wp:extent cx="1470660" cy="1470660"/>
          <wp:effectExtent l="0" t="0" r="0" b="0"/>
          <wp:wrapNone/>
          <wp:docPr id="1" name="Llu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lun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0660" cy="1470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647B3">
      <w:rPr>
        <w:noProof/>
      </w:rPr>
      <w:drawing>
        <wp:anchor distT="0" distB="0" distL="114300" distR="114300" simplePos="0" relativeHeight="251659264" behindDoc="0" locked="0" layoutInCell="1" allowOverlap="1" wp14:anchorId="6FBD4FD2" wp14:editId="0BE16D7C">
          <wp:simplePos x="0" y="0"/>
          <wp:positionH relativeFrom="margin">
            <wp:align>right</wp:align>
          </wp:positionH>
          <wp:positionV relativeFrom="paragraph">
            <wp:posOffset>-204160</wp:posOffset>
          </wp:positionV>
          <wp:extent cx="1329070" cy="521688"/>
          <wp:effectExtent l="0" t="0" r="4445" b="0"/>
          <wp:wrapSquare wrapText="bothSides"/>
          <wp:docPr id="3" name="Llun 3" descr="Llun yn cynnwys testun&#10;&#10;Wedi cynhyrchu’r disgrifiad yn awtomat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lun 3" descr="Llun yn cynnwys testun&#10;&#10;Wedi cynhyrchu’r disgrifiad yn awtomati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9070" cy="5216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jY2MzI1N7YwNzNW0lEKTi0uzszPAykwqQUACIagViwAAAA="/>
  </w:docVars>
  <w:rsids>
    <w:rsidRoot w:val="0075559A"/>
    <w:rsid w:val="00073828"/>
    <w:rsid w:val="00077830"/>
    <w:rsid w:val="00083A37"/>
    <w:rsid w:val="000B3B8F"/>
    <w:rsid w:val="00123617"/>
    <w:rsid w:val="001F2660"/>
    <w:rsid w:val="002E5246"/>
    <w:rsid w:val="002F5277"/>
    <w:rsid w:val="00352251"/>
    <w:rsid w:val="00363266"/>
    <w:rsid w:val="005655B0"/>
    <w:rsid w:val="00632539"/>
    <w:rsid w:val="006C5564"/>
    <w:rsid w:val="006C63D9"/>
    <w:rsid w:val="006E1630"/>
    <w:rsid w:val="00735E6B"/>
    <w:rsid w:val="0075559A"/>
    <w:rsid w:val="007B2302"/>
    <w:rsid w:val="00841BEB"/>
    <w:rsid w:val="008523A2"/>
    <w:rsid w:val="008647B3"/>
    <w:rsid w:val="008E3965"/>
    <w:rsid w:val="00967A35"/>
    <w:rsid w:val="009F2169"/>
    <w:rsid w:val="00A440B9"/>
    <w:rsid w:val="00A64C0D"/>
    <w:rsid w:val="00AE0644"/>
    <w:rsid w:val="00B6372C"/>
    <w:rsid w:val="00BA0DBF"/>
    <w:rsid w:val="00C17453"/>
    <w:rsid w:val="00C64855"/>
    <w:rsid w:val="00CB43A1"/>
    <w:rsid w:val="00D5450F"/>
    <w:rsid w:val="00D84411"/>
    <w:rsid w:val="00F62553"/>
    <w:rsid w:val="00FA0E14"/>
    <w:rsid w:val="00FB1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F46CD9"/>
  <w15:chartTrackingRefBased/>
  <w15:docId w15:val="{911983ED-A663-49DA-AAAD-0B46D9C1A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59A"/>
  </w:style>
  <w:style w:type="paragraph" w:styleId="Heading1">
    <w:name w:val="heading 1"/>
    <w:basedOn w:val="Normal"/>
    <w:next w:val="Normal"/>
    <w:link w:val="Heading1Char"/>
    <w:uiPriority w:val="9"/>
    <w:qFormat/>
    <w:rsid w:val="0075559A"/>
    <w:pPr>
      <w:keepNext/>
      <w:keepLines/>
      <w:pBdr>
        <w:bottom w:val="single" w:sz="4" w:space="1" w:color="DDDDDD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A5A5A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559A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559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59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59A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59A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59A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59A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59A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55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59A"/>
  </w:style>
  <w:style w:type="paragraph" w:styleId="Footer">
    <w:name w:val="footer"/>
    <w:basedOn w:val="Normal"/>
    <w:link w:val="FooterChar"/>
    <w:uiPriority w:val="99"/>
    <w:unhideWhenUsed/>
    <w:rsid w:val="007555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59A"/>
  </w:style>
  <w:style w:type="character" w:customStyle="1" w:styleId="Heading1Char">
    <w:name w:val="Heading 1 Char"/>
    <w:basedOn w:val="DefaultParagraphFont"/>
    <w:link w:val="Heading1"/>
    <w:uiPriority w:val="9"/>
    <w:rsid w:val="0075559A"/>
    <w:rPr>
      <w:rFonts w:asciiTheme="majorHAnsi" w:eastAsiaTheme="majorEastAsia" w:hAnsiTheme="majorHAnsi" w:cstheme="majorBidi"/>
      <w:color w:val="A5A5A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559A"/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559A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59A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59A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59A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59A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59A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59A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5559A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5559A"/>
    <w:pPr>
      <w:spacing w:after="0" w:line="240" w:lineRule="auto"/>
      <w:contextualSpacing/>
    </w:pPr>
    <w:rPr>
      <w:rFonts w:asciiTheme="majorHAnsi" w:eastAsiaTheme="majorEastAsia" w:hAnsiTheme="majorHAnsi" w:cstheme="majorBidi"/>
      <w:color w:val="A5A5A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75559A"/>
    <w:rPr>
      <w:rFonts w:asciiTheme="majorHAnsi" w:eastAsiaTheme="majorEastAsia" w:hAnsiTheme="majorHAnsi" w:cstheme="majorBidi"/>
      <w:color w:val="A5A5A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59A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5559A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75559A"/>
    <w:rPr>
      <w:b/>
      <w:bCs/>
    </w:rPr>
  </w:style>
  <w:style w:type="character" w:styleId="Emphasis">
    <w:name w:val="Emphasis"/>
    <w:basedOn w:val="DefaultParagraphFont"/>
    <w:uiPriority w:val="20"/>
    <w:qFormat/>
    <w:rsid w:val="0075559A"/>
    <w:rPr>
      <w:i/>
      <w:iCs/>
    </w:rPr>
  </w:style>
  <w:style w:type="paragraph" w:styleId="NoSpacing">
    <w:name w:val="No Spacing"/>
    <w:uiPriority w:val="1"/>
    <w:qFormat/>
    <w:rsid w:val="0075559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5559A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5559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59A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59A"/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5559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5559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5559A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75559A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75559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559A"/>
    <w:pPr>
      <w:outlineLvl w:val="9"/>
    </w:pPr>
  </w:style>
  <w:style w:type="table" w:styleId="TableGrid">
    <w:name w:val="Table Grid"/>
    <w:basedOn w:val="TableNormal"/>
    <w:uiPriority w:val="59"/>
    <w:unhideWhenUsed/>
    <w:rsid w:val="00F62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372C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7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6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9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entisiaeth@urdd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prentisiaeth@urdd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Graddfa Lwy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7d610fd-0e3e-485d-a9ec-1e06ac605f67">
      <UserInfo>
        <DisplayName>Mirain Ifan</DisplayName>
        <AccountId>17</AccountId>
        <AccountType/>
      </UserInfo>
      <UserInfo>
        <DisplayName>Adnoddau Dynol Members</DisplayName>
        <AccountId>93</AccountId>
        <AccountType/>
      </UserInfo>
      <UserInfo>
        <DisplayName>Helen Pugsley</DisplayName>
        <AccountId>77</AccountId>
        <AccountType/>
      </UserInfo>
      <UserInfo>
        <DisplayName>Catrin Davis</DisplayName>
        <AccountId>12</AccountId>
        <AccountType/>
      </UserInfo>
    </SharedWithUsers>
    <TaxCatchAll xmlns="37d610fd-0e3e-485d-a9ec-1e06ac605f67" xsi:nil="true"/>
    <lcf76f155ced4ddcb4097134ff3c332f xmlns="72f574f0-87b5-4d6d-b329-32727a75cd3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5EF43CCD86D345BA62E583947B2628" ma:contentTypeVersion="16" ma:contentTypeDescription="Create a new document." ma:contentTypeScope="" ma:versionID="c7ed42001af6da1e44b7f862e70ee458">
  <xsd:schema xmlns:xsd="http://www.w3.org/2001/XMLSchema" xmlns:xs="http://www.w3.org/2001/XMLSchema" xmlns:p="http://schemas.microsoft.com/office/2006/metadata/properties" xmlns:ns2="37d610fd-0e3e-485d-a9ec-1e06ac605f67" xmlns:ns3="72f574f0-87b5-4d6d-b329-32727a75cd3e" targetNamespace="http://schemas.microsoft.com/office/2006/metadata/properties" ma:root="true" ma:fieldsID="ab294909bd18056a874414b951b7c82f" ns2:_="" ns3:_="">
    <xsd:import namespace="37d610fd-0e3e-485d-a9ec-1e06ac605f67"/>
    <xsd:import namespace="72f574f0-87b5-4d6d-b329-32727a75cd3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610fd-0e3e-485d-a9ec-1e06ac605f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06f052b-c9e1-4c96-917c-159b241210b8}" ma:internalName="TaxCatchAll" ma:showField="CatchAllData" ma:web="37d610fd-0e3e-485d-a9ec-1e06ac605f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f574f0-87b5-4d6d-b329-32727a75cd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1f2059d-21c9-45c3-b17c-7fdc717558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EB918A-E863-4114-B48C-73AA1626FB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3521F1-9399-4C0C-8917-AA5FA55C4486}">
  <ds:schemaRefs>
    <ds:schemaRef ds:uri="http://schemas.microsoft.com/office/2006/metadata/properties"/>
    <ds:schemaRef ds:uri="http://schemas.microsoft.com/office/infopath/2007/PartnerControls"/>
    <ds:schemaRef ds:uri="309f9221-bfc6-4081-8433-e8df6fcdb77b"/>
    <ds:schemaRef ds:uri="cb1cdd88-f051-4b73-8880-3f5d1eacb340"/>
  </ds:schemaRefs>
</ds:datastoreItem>
</file>

<file path=customXml/itemProps3.xml><?xml version="1.0" encoding="utf-8"?>
<ds:datastoreItem xmlns:ds="http://schemas.openxmlformats.org/officeDocument/2006/customXml" ds:itemID="{DFD021D5-95A9-4407-BAE4-FA4658F41607}"/>
</file>

<file path=customXml/itemProps4.xml><?xml version="1.0" encoding="utf-8"?>
<ds:datastoreItem xmlns:ds="http://schemas.openxmlformats.org/officeDocument/2006/customXml" ds:itemID="{6B330227-D578-40DD-8390-39375B7C2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92</Words>
  <Characters>2240</Characters>
  <Application>Microsoft Office Word</Application>
  <DocSecurity>4</DocSecurity>
  <Lines>18</Lines>
  <Paragraphs>5</Paragraphs>
  <ScaleCrop>false</ScaleCrop>
  <HeadingPairs>
    <vt:vector size="2" baseType="variant">
      <vt:variant>
        <vt:lpstr>Teit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rin Davis</dc:creator>
  <cp:keywords/>
  <dc:description/>
  <cp:lastModifiedBy>Mirain Lewis</cp:lastModifiedBy>
  <cp:revision>2</cp:revision>
  <dcterms:created xsi:type="dcterms:W3CDTF">2023-03-13T14:22:00Z</dcterms:created>
  <dcterms:modified xsi:type="dcterms:W3CDTF">2023-03-13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5EF43CCD86D345BA62E583947B2628</vt:lpwstr>
  </property>
  <property fmtid="{D5CDD505-2E9C-101B-9397-08002B2CF9AE}" pid="3" name="GrammarlyDocumentId">
    <vt:lpwstr>b3cacf5876795523c1390d7ad79bfbbec34bef9de563a3736c7fd35e966e0641</vt:lpwstr>
  </property>
  <property fmtid="{D5CDD505-2E9C-101B-9397-08002B2CF9AE}" pid="4" name="MediaServiceImageTags">
    <vt:lpwstr/>
  </property>
</Properties>
</file>